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4C91" w:rsidRDefault="00C70A2D">
      <w:pPr>
        <w:pStyle w:val="Title"/>
      </w:pPr>
      <w:bookmarkStart w:id="0" w:name="_GoBack"/>
      <w:bookmarkEnd w:id="0"/>
      <w:r>
        <w:t>R Exercises Session 8</w:t>
      </w:r>
    </w:p>
    <w:p w:rsidR="00214C91" w:rsidRDefault="00C70A2D">
      <w:pPr>
        <w:pStyle w:val="Author"/>
      </w:pPr>
      <w:r>
        <w:t>Clare Grieve</w:t>
      </w:r>
    </w:p>
    <w:p w:rsidR="00214C91" w:rsidRDefault="00C70A2D">
      <w:pPr>
        <w:pStyle w:val="Compact"/>
        <w:numPr>
          <w:ilvl w:val="0"/>
          <w:numId w:val="3"/>
        </w:numPr>
      </w:pPr>
      <w:r>
        <w:t>Create a level 2 header below in Markdown with the name “Answer 1”.</w:t>
      </w:r>
    </w:p>
    <w:p w:rsidR="00214C91" w:rsidRDefault="00C70A2D">
      <w:pPr>
        <w:pStyle w:val="Heading2"/>
      </w:pPr>
      <w:bookmarkStart w:id="1" w:name="answer-1"/>
      <w:bookmarkEnd w:id="1"/>
      <w:r>
        <w:t>Answer 1</w:t>
      </w:r>
    </w:p>
    <w:p w:rsidR="00214C91" w:rsidRDefault="00C70A2D">
      <w:pPr>
        <w:pStyle w:val="Compact"/>
        <w:numPr>
          <w:ilvl w:val="0"/>
          <w:numId w:val="4"/>
        </w:numPr>
      </w:pPr>
      <w:r>
        <w:t xml:space="preserve">Add an unordered Markdown list of your favorite food dishes and add their ingredients as sub-items in the list. You should enter at least two </w:t>
      </w:r>
      <w:r>
        <w:t>dishes with two ingredients each.</w:t>
      </w:r>
    </w:p>
    <w:p w:rsidR="00214C91" w:rsidRDefault="00C70A2D">
      <w:pPr>
        <w:pStyle w:val="Compact"/>
        <w:numPr>
          <w:ilvl w:val="0"/>
          <w:numId w:val="5"/>
        </w:numPr>
      </w:pPr>
      <w:r>
        <w:t>quesadilla</w:t>
      </w:r>
    </w:p>
    <w:p w:rsidR="00214C91" w:rsidRDefault="00C70A2D">
      <w:pPr>
        <w:pStyle w:val="Compact"/>
        <w:numPr>
          <w:ilvl w:val="1"/>
          <w:numId w:val="6"/>
        </w:numPr>
      </w:pPr>
      <w:r>
        <w:t>tortilla</w:t>
      </w:r>
    </w:p>
    <w:p w:rsidR="00214C91" w:rsidRDefault="00C70A2D">
      <w:pPr>
        <w:pStyle w:val="Compact"/>
        <w:numPr>
          <w:ilvl w:val="1"/>
          <w:numId w:val="6"/>
        </w:numPr>
      </w:pPr>
      <w:r>
        <w:t>beans</w:t>
      </w:r>
    </w:p>
    <w:p w:rsidR="00214C91" w:rsidRDefault="00C70A2D">
      <w:pPr>
        <w:pStyle w:val="Compact"/>
        <w:numPr>
          <w:ilvl w:val="1"/>
          <w:numId w:val="6"/>
        </w:numPr>
      </w:pPr>
      <w:r>
        <w:t>cheese</w:t>
      </w:r>
    </w:p>
    <w:p w:rsidR="00214C91" w:rsidRDefault="00C70A2D">
      <w:pPr>
        <w:pStyle w:val="Compact"/>
        <w:numPr>
          <w:ilvl w:val="0"/>
          <w:numId w:val="5"/>
        </w:numPr>
      </w:pPr>
      <w:r>
        <w:t>apple pie</w:t>
      </w:r>
    </w:p>
    <w:p w:rsidR="00214C91" w:rsidRDefault="00C70A2D">
      <w:pPr>
        <w:pStyle w:val="Compact"/>
        <w:numPr>
          <w:ilvl w:val="1"/>
          <w:numId w:val="7"/>
        </w:numPr>
      </w:pPr>
      <w:r>
        <w:t>apples</w:t>
      </w:r>
    </w:p>
    <w:p w:rsidR="00214C91" w:rsidRDefault="00C70A2D">
      <w:pPr>
        <w:pStyle w:val="Compact"/>
        <w:numPr>
          <w:ilvl w:val="1"/>
          <w:numId w:val="7"/>
        </w:numPr>
      </w:pPr>
      <w:r>
        <w:t>flour</w:t>
      </w:r>
    </w:p>
    <w:p w:rsidR="00214C91" w:rsidRDefault="00C70A2D">
      <w:pPr>
        <w:pStyle w:val="Compact"/>
        <w:numPr>
          <w:ilvl w:val="1"/>
          <w:numId w:val="7"/>
        </w:numPr>
      </w:pPr>
      <w:r>
        <w:t>sugar</w:t>
      </w:r>
    </w:p>
    <w:p w:rsidR="00214C91" w:rsidRDefault="00C70A2D">
      <w:pPr>
        <w:pStyle w:val="Compact"/>
        <w:numPr>
          <w:ilvl w:val="1"/>
          <w:numId w:val="7"/>
        </w:numPr>
      </w:pPr>
      <w:r>
        <w:t>butter</w:t>
      </w:r>
    </w:p>
    <w:p w:rsidR="00214C91" w:rsidRDefault="00C70A2D">
      <w:pPr>
        <w:pStyle w:val="Compact"/>
        <w:numPr>
          <w:ilvl w:val="1"/>
          <w:numId w:val="7"/>
        </w:numPr>
      </w:pPr>
      <w:r>
        <w:t>cinnamon</w:t>
      </w:r>
    </w:p>
    <w:p w:rsidR="00214C91" w:rsidRDefault="00C70A2D">
      <w:pPr>
        <w:pStyle w:val="Compact"/>
        <w:numPr>
          <w:ilvl w:val="0"/>
          <w:numId w:val="8"/>
        </w:numPr>
      </w:pPr>
      <w:r>
        <w:t xml:space="preserve">Add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 Run 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</w:t>
      </w:r>
      <w:r>
        <w:rPr>
          <w:rStyle w:val="VerbatimChar"/>
        </w:rPr>
        <w:t>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bject that you assigned.</w:t>
      </w:r>
    </w:p>
    <w:p w:rsidR="00214C91" w:rsidRDefault="00C70A2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ange)</w:t>
      </w:r>
    </w:p>
    <w:p w:rsidR="00214C91" w:rsidRDefault="00C70A2D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>##  5:7   Median :1004.0   Medi</w:t>
      </w:r>
      <w:r>
        <w:rPr>
          <w:rStyle w:val="VerbatimChar"/>
        </w:rPr>
        <w:t xml:space="preserve">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:rsidR="00214C91" w:rsidRDefault="00C70A2D">
      <w:pPr>
        <w:pStyle w:val="SourceCode"/>
      </w:pPr>
      <w:r>
        <w:rPr>
          <w:rStyle w:val="NormalTok"/>
        </w:rPr>
        <w:t>orangepredic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ircumfere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rangepredict)</w:t>
      </w:r>
    </w:p>
    <w:p w:rsidR="00214C91" w:rsidRDefault="00C70A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</w:t>
      </w:r>
      <w:r>
        <w:rPr>
          <w:rStyle w:val="VerbatimChar"/>
        </w:rPr>
        <w:t>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4 on 33 degrees of freedom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8345, Adjusted R-squared:  0.8295 </w:t>
      </w:r>
      <w:r>
        <w:br/>
      </w:r>
      <w:r>
        <w:rPr>
          <w:rStyle w:val="VerbatimChar"/>
        </w:rPr>
        <w:t>## F-statistic: 166.4 on 1 and 33 DF,  p-value: 1.931e-14</w:t>
      </w:r>
    </w:p>
    <w:p w:rsidR="00214C91" w:rsidRDefault="00C70A2D">
      <w:pPr>
        <w:pStyle w:val="Compact"/>
        <w:numPr>
          <w:ilvl w:val="0"/>
          <w:numId w:val="9"/>
        </w:numPr>
      </w:pPr>
      <w:r>
        <w:t>Add a RMarkdown format link below to your favorite R reference website.</w:t>
      </w:r>
    </w:p>
    <w:p w:rsidR="00214C91" w:rsidRDefault="00C70A2D">
      <w:pPr>
        <w:pStyle w:val="FirstParagraph"/>
      </w:pPr>
      <w:hyperlink r:id="rId7">
        <w:r>
          <w:rPr>
            <w:rStyle w:val="Hyperlink"/>
          </w:rPr>
          <w:t>Cookbook for R</w:t>
        </w:r>
      </w:hyperlink>
    </w:p>
    <w:p w:rsidR="00214C91" w:rsidRDefault="00C70A2D">
      <w:pPr>
        <w:numPr>
          <w:ilvl w:val="0"/>
          <w:numId w:val="10"/>
        </w:numPr>
      </w:pPr>
      <w:r>
        <w:t>Replace the author fie</w:t>
      </w:r>
      <w:r>
        <w:t xml:space="preserve">ld in the </w:t>
      </w:r>
      <w:r>
        <w:rPr>
          <w:rStyle w:val="VerbatimChar"/>
        </w:rPr>
        <w:t>yaml</w:t>
      </w:r>
      <w:r>
        <w:t xml:space="preserve"> header with your name and then successfully </w:t>
      </w:r>
      <w:r>
        <w:rPr>
          <w:rStyle w:val="VerbatimChar"/>
        </w:rPr>
        <w:t>knit</w:t>
      </w:r>
      <w:r>
        <w:t xml:space="preserve"> the RMarkdown document into a Word document.</w:t>
      </w:r>
    </w:p>
    <w:p w:rsidR="00214C91" w:rsidRDefault="00C70A2D">
      <w:pPr>
        <w:numPr>
          <w:ilvl w:val="0"/>
          <w:numId w:val="10"/>
        </w:numPr>
      </w:pPr>
      <w:r>
        <w:t xml:space="preserve">Follow the instructions at </w:t>
      </w:r>
      <w:hyperlink r:id="rId8">
        <w:r>
          <w:rPr>
            <w:rStyle w:val="Hyperlink"/>
          </w:rPr>
          <w:t>https://help.github.com/en/github/collaborating-with-issues-and-pull-requests/creating-a-pull-request-from-a-fork</w:t>
        </w:r>
      </w:hyperlink>
      <w:r>
        <w:t xml:space="preserve"> to submit y</w:t>
      </w:r>
      <w:r>
        <w:t>our assignment via GitHub.</w:t>
      </w:r>
    </w:p>
    <w:sectPr w:rsidR="00214C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0A2D" w:rsidRDefault="00C70A2D">
      <w:pPr>
        <w:spacing w:after="0"/>
      </w:pPr>
      <w:r>
        <w:separator/>
      </w:r>
    </w:p>
  </w:endnote>
  <w:endnote w:type="continuationSeparator" w:id="0">
    <w:p w:rsidR="00C70A2D" w:rsidRDefault="00C70A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0A2D" w:rsidRDefault="00C70A2D">
      <w:r>
        <w:separator/>
      </w:r>
    </w:p>
  </w:footnote>
  <w:footnote w:type="continuationSeparator" w:id="0">
    <w:p w:rsidR="00C70A2D" w:rsidRDefault="00C70A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F5BBCF"/>
    <w:multiLevelType w:val="multilevel"/>
    <w:tmpl w:val="91B8AE4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6842B0A"/>
    <w:multiLevelType w:val="multilevel"/>
    <w:tmpl w:val="CD1407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C7C6E06"/>
    <w:multiLevelType w:val="multilevel"/>
    <w:tmpl w:val="9ADA2CF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8F0AF28D"/>
    <w:multiLevelType w:val="multilevel"/>
    <w:tmpl w:val="6E7AA0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D72A667"/>
    <w:multiLevelType w:val="multilevel"/>
    <w:tmpl w:val="EA683A7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248FD01"/>
    <w:multiLevelType w:val="multilevel"/>
    <w:tmpl w:val="D88854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C8124CC"/>
    <w:multiLevelType w:val="multilevel"/>
    <w:tmpl w:val="DEAAC2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17F69BA"/>
    <w:multiLevelType w:val="multilevel"/>
    <w:tmpl w:val="B8EEFC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</w:num>
  <w:num w:numId="6">
    <w:abstractNumId w:val="6"/>
  </w:num>
  <w:num w:numId="7">
    <w:abstractNumId w:val="6"/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4C91"/>
    <w:rsid w:val="002A0234"/>
    <w:rsid w:val="004E29B3"/>
    <w:rsid w:val="00590D07"/>
    <w:rsid w:val="00784D58"/>
    <w:rsid w:val="008D6863"/>
    <w:rsid w:val="00B86B75"/>
    <w:rsid w:val="00BC48D5"/>
    <w:rsid w:val="00C36279"/>
    <w:rsid w:val="00C70A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4529072-09CF-644E-A735-E16A1A2F1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p.github.com/en/github/collaborating-with-issues-and-pull-requests/creating-a-pull-request-from-a-fork" TargetMode="External"/><Relationship Id="rId3" Type="http://schemas.openxmlformats.org/officeDocument/2006/relationships/settings" Target="settings.xml"/><Relationship Id="rId7" Type="http://schemas.openxmlformats.org/officeDocument/2006/relationships/hyperlink" Target="cookbook-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3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Clare Grieve</dc:creator>
  <cp:lastModifiedBy>Microsoft Office User</cp:lastModifiedBy>
  <cp:revision>2</cp:revision>
  <dcterms:created xsi:type="dcterms:W3CDTF">2020-06-27T15:25:00Z</dcterms:created>
  <dcterms:modified xsi:type="dcterms:W3CDTF">2020-06-27T15:25:00Z</dcterms:modified>
</cp:coreProperties>
</file>